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sta Group Internation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imbal Rile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84 45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tthew Cawt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stagrou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DEFF20" w:rsidR="00661C78" w:rsidRDefault="00837546">
      <w:r>
        <w:rPr>
          <w:noProof/>
        </w:rPr>
        <w:drawing>
          <wp:inline distT="0" distB="0" distL="0" distR="0" wp14:anchorId="27277F52" wp14:editId="6211686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3754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